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CD7236" w14:textId="77777777" w:rsidR="00BD25AB" w:rsidRDefault="0020031B" w:rsidP="0020031B">
      <w:pPr>
        <w:tabs>
          <w:tab w:val="left" w:pos="180"/>
        </w:tabs>
        <w:spacing w:before="100"/>
        <w:ind w:left="184" w:right="11060"/>
        <w:jc w:val="right"/>
        <w:rPr>
          <w:rFonts w:ascii="Times New Roman" w:eastAsia="Times New Roman" w:hAnsi="Times New Roman" w:cs="Times New Roman"/>
          <w:sz w:val="4"/>
          <w:szCs w:val="4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77184" behindDoc="0" locked="0" layoutInCell="1" allowOverlap="1" wp14:anchorId="33FFC77A" wp14:editId="76945328">
            <wp:simplePos x="0" y="0"/>
            <wp:positionH relativeFrom="column">
              <wp:posOffset>5440363</wp:posOffset>
            </wp:positionH>
            <wp:positionV relativeFrom="paragraph">
              <wp:posOffset>-49212</wp:posOffset>
            </wp:positionV>
            <wp:extent cx="1091565" cy="67056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565" cy="670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C6028">
        <w:rPr>
          <w:noProof/>
        </w:rPr>
        <w:object w:dxaOrig="1185" w:dyaOrig="443" w14:anchorId="33471C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1.25pt;height:37.5pt" o:ole="">
            <v:imagedata r:id="rId9" o:title=""/>
          </v:shape>
          <o:OLEObject Type="Embed" ProgID="PBrush" ShapeID="_x0000_i1025" DrawAspect="Content" ObjectID="_1541844641" r:id="rId10"/>
        </w:object>
      </w:r>
      <w:r>
        <w:rPr>
          <w:noProof/>
        </w:rPr>
        <w:t xml:space="preserve">              </w:t>
      </w:r>
    </w:p>
    <w:p w14:paraId="56A34C78" w14:textId="44616AAD" w:rsidR="006C5D2D" w:rsidRPr="009654B8" w:rsidRDefault="006C6028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48"/>
          <w:szCs w:val="48"/>
        </w:rPr>
      </w:pPr>
      <w:r w:rsidRPr="009654B8">
        <w:rPr>
          <w:noProof/>
          <w:sz w:val="48"/>
          <w:szCs w:val="48"/>
        </w:rPr>
        <w:drawing>
          <wp:anchor distT="0" distB="0" distL="114300" distR="114300" simplePos="0" relativeHeight="251676160" behindDoc="0" locked="0" layoutInCell="1" allowOverlap="1" wp14:anchorId="4A1AFF14" wp14:editId="08B88EEA">
            <wp:simplePos x="0" y="0"/>
            <wp:positionH relativeFrom="column">
              <wp:posOffset>5285</wp:posOffset>
            </wp:positionH>
            <wp:positionV relativeFrom="paragraph">
              <wp:posOffset>83508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9654B8">
        <w:rPr>
          <w:rFonts w:ascii="Franklin Gothic Demi" w:eastAsia="Franklin Gothic Demi" w:hAnsi="Franklin Gothic Demi" w:cs="Franklin Gothic Demi"/>
          <w:spacing w:val="-21"/>
          <w:sz w:val="48"/>
          <w:szCs w:val="48"/>
        </w:rPr>
        <w:t>API</w:t>
      </w:r>
      <w:r w:rsidR="00EB40E8" w:rsidRPr="009654B8">
        <w:rPr>
          <w:rFonts w:ascii="Franklin Gothic Demi" w:eastAsia="Franklin Gothic Demi" w:hAnsi="Franklin Gothic Demi" w:cs="Franklin Gothic Demi"/>
          <w:sz w:val="48"/>
          <w:szCs w:val="48"/>
        </w:rPr>
        <w:t xml:space="preserve"> Q1</w:t>
      </w:r>
      <w:r w:rsidR="00A75115" w:rsidRPr="009654B8">
        <w:rPr>
          <w:rFonts w:ascii="Franklin Gothic Demi" w:eastAsia="Franklin Gothic Demi" w:hAnsi="Franklin Gothic Demi" w:cs="Franklin Gothic Demi"/>
          <w:sz w:val="48"/>
          <w:szCs w:val="48"/>
        </w:rPr>
        <w:t xml:space="preserve"> </w:t>
      </w:r>
      <w:r w:rsidR="009654B8" w:rsidRPr="009654B8">
        <w:rPr>
          <w:rFonts w:ascii="Franklin Gothic Demi" w:eastAsia="Franklin Gothic Demi" w:hAnsi="Franklin Gothic Demi" w:cs="Franklin Gothic Demi"/>
          <w:sz w:val="48"/>
          <w:szCs w:val="48"/>
        </w:rPr>
        <w:t>Combined Essentials and Auditor Course</w:t>
      </w:r>
    </w:p>
    <w:p w14:paraId="51B9830A" w14:textId="77777777" w:rsidR="008F7DBA" w:rsidRPr="00DA663F" w:rsidRDefault="008F7DBA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 w:rsidRPr="00DA663F">
        <w:rPr>
          <w:b/>
          <w:spacing w:val="-9"/>
          <w:sz w:val="30"/>
          <w:szCs w:val="30"/>
        </w:rPr>
        <w:t>Quality Systems for Supply Organizations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>–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 xml:space="preserve">Professional </w:t>
      </w:r>
    </w:p>
    <w:p w14:paraId="54E5029B" w14:textId="77777777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Petroleum Advisory Group</w:t>
      </w:r>
      <w:r w:rsidR="005E19AF">
        <w:rPr>
          <w:spacing w:val="-9"/>
          <w:sz w:val="28"/>
          <w:szCs w:val="28"/>
        </w:rPr>
        <w:t xml:space="preserve"> in partnership with TC (Target Consulting)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286784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70A1C454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B4F6905" wp14:editId="207CBFA2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F5CA6C" w14:textId="77777777" w:rsidR="006C5D2D" w:rsidRDefault="006C5D2D">
      <w:pPr>
        <w:spacing w:before="5" w:line="100" w:lineRule="exact"/>
        <w:rPr>
          <w:sz w:val="10"/>
          <w:szCs w:val="10"/>
        </w:rPr>
      </w:pPr>
    </w:p>
    <w:p w14:paraId="5863471B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3ABC7A6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0171A47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3157C9B8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FE26CF7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6CD06305" wp14:editId="1173A75D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8BB5F4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C7B0064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1CE847AB" wp14:editId="16123D65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E88893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7513C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5CAF32B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4CA101A" wp14:editId="66D88910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60020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DF6F65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1C0F1FEE" wp14:editId="0B489D45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40F365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07C14711" w14:textId="77777777" w:rsidR="006C5D2D" w:rsidRDefault="00286784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7BC60F31" wp14:editId="7841D4AA">
                <wp:simplePos x="0" y="0"/>
                <wp:positionH relativeFrom="page">
                  <wp:posOffset>4238625</wp:posOffset>
                </wp:positionH>
                <wp:positionV relativeFrom="page">
                  <wp:posOffset>364490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D6AB9B" id="Group 5" o:spid="_x0000_s1026" style="position:absolute;margin-left:333.75pt;margin-top:287pt;width:239.7pt;height:.1pt;z-index:-251650560;mso-position-horizontal-relative:page;mso-position-vertic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AJH&#10;tILiAAAADAEAAA8AAABkcnMvZG93bnJldi54bWxMj8FugkAQhu9N+g6badJbXbCClrIYY9qejEm1&#10;ielthBGI7CxhV8C379pLe5yZL/98f7ocdSN66mxtWEE4CUAQ56aouVTwtX9/WoCwDrnAxjApuJKF&#10;ZXZ/l2JSmIE/qd+5UvgQtgkqqJxrEyltXpFGOzEtsb+dTKfR+bErZdHh4MN1I6dBEEuNNfsPFba0&#10;rig/7y5awceAw+o5fOs359P6+r2PtodNSEo9PoyrVxCORvcHw03fq0PmnY7mwoUVjYI4nkceVRDN&#10;Z77UjQhn8QuI4+9qCjJL5f8S2Q8AAAD//wMAUEsBAi0AFAAGAAgAAAAhALaDOJL+AAAA4QEAABMA&#10;AAAAAAAAAAAAAAAAAAAAAFtDb250ZW50X1R5cGVzXS54bWxQSwECLQAUAAYACAAAACEAOP0h/9YA&#10;AACUAQAACwAAAAAAAAAAAAAAAAAvAQAAX3JlbHMvLnJlbHNQSwECLQAUAAYACAAAACEAbcwbcmAD&#10;AADhBwAADgAAAAAAAAAAAAAAAAAuAgAAZHJzL2Uyb0RvYy54bWxQSwECLQAUAAYACAAAACEAAke0&#10;guIAAAAMAQAADwAAAAAAAAAAAAAAAAC6BQAAZHJzL2Rvd25yZXYueG1sUEsFBgAAAAAEAAQA8wAA&#10;AMkGAAAAAA=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 anchory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1088865B" wp14:editId="609709A1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414279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1D5944A6" wp14:editId="04AB6202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D82013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DDBA811" wp14:editId="2ECB56A3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31E605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CD014B2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49C78979" wp14:editId="06F1D422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91CA4A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0663C26B" wp14:editId="3C2640D6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CC18AB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229233E6" wp14:editId="5DDDD672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86B57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75B6A902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78AFBA" wp14:editId="0AFA4405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1BE4DA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B7EA257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3E10384D" wp14:editId="0F4CBC90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A197A3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426E41C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2309CD6E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0DEAAAF2" wp14:editId="7EACB617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C0E556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A1AC4D6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7FFE1157" w14:textId="0F4E6086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AF7664">
        <w:rPr>
          <w:rFonts w:ascii="Franklin Gothic Demi" w:hAnsi="Franklin Gothic Demi"/>
          <w:sz w:val="16"/>
          <w:szCs w:val="16"/>
        </w:rPr>
        <w:t>five</w:t>
      </w:r>
      <w:r w:rsidR="00AF7664" w:rsidRPr="00B560CF">
        <w:rPr>
          <w:rFonts w:ascii="Franklin Gothic Demi" w:hAnsi="Franklin Gothic Demi"/>
          <w:sz w:val="16"/>
          <w:szCs w:val="16"/>
        </w:rPr>
        <w:t>-day</w:t>
      </w:r>
      <w:r w:rsidRPr="00B560CF">
        <w:rPr>
          <w:rFonts w:ascii="Franklin Gothic Demi" w:hAnsi="Franklin Gothic Demi"/>
          <w:sz w:val="16"/>
          <w:szCs w:val="16"/>
        </w:rPr>
        <w:t xml:space="preserve"> course </w:t>
      </w:r>
    </w:p>
    <w:p w14:paraId="50EC415F" w14:textId="0A566774" w:rsidR="005D72C0" w:rsidRPr="00B560CF" w:rsidRDefault="00AE4418" w:rsidP="005D72C0">
      <w:pPr>
        <w:tabs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API</w:t>
      </w:r>
      <w:r w:rsidR="00EB40E8">
        <w:rPr>
          <w:rFonts w:ascii="Franklin Gothic Demi" w:hAnsi="Franklin Gothic Demi"/>
          <w:sz w:val="16"/>
          <w:szCs w:val="16"/>
        </w:rPr>
        <w:t xml:space="preserve"> Q1</w:t>
      </w:r>
      <w:r w:rsidR="005D72C0">
        <w:rPr>
          <w:rFonts w:ascii="Franklin Gothic Demi" w:hAnsi="Franklin Gothic Demi"/>
          <w:sz w:val="16"/>
          <w:szCs w:val="16"/>
        </w:rPr>
        <w:t xml:space="preserve"> </w:t>
      </w:r>
      <w:r w:rsidR="009654B8">
        <w:rPr>
          <w:rFonts w:ascii="Franklin Gothic Demi" w:hAnsi="Franklin Gothic Demi"/>
          <w:sz w:val="16"/>
          <w:szCs w:val="16"/>
        </w:rPr>
        <w:t>Combined Essentials and Auditor Course</w:t>
      </w:r>
      <w:r w:rsidR="00255657">
        <w:rPr>
          <w:rFonts w:ascii="Franklin Gothic Demi" w:hAnsi="Franklin Gothic Demi"/>
          <w:sz w:val="16"/>
          <w:szCs w:val="16"/>
        </w:rPr>
        <w:t xml:space="preserve">– </w:t>
      </w:r>
      <w:r w:rsidR="0090767A">
        <w:rPr>
          <w:rFonts w:ascii="Franklin Gothic Demi" w:hAnsi="Franklin Gothic Demi"/>
          <w:sz w:val="16"/>
          <w:szCs w:val="16"/>
        </w:rPr>
        <w:t>Qualify</w:t>
      </w:r>
      <w:r w:rsidR="00255657">
        <w:rPr>
          <w:rFonts w:ascii="Franklin Gothic Demi" w:hAnsi="Franklin Gothic Demi"/>
          <w:sz w:val="16"/>
          <w:szCs w:val="16"/>
        </w:rPr>
        <w:t xml:space="preserve"> for Registered Professional Network</w:t>
      </w:r>
      <w:r w:rsidR="00255657">
        <w:rPr>
          <w:rFonts w:ascii="Calibri" w:hAnsi="Calibri" w:cs="FranklinGothicBook"/>
          <w:color w:val="000000"/>
          <w:sz w:val="16"/>
          <w:szCs w:val="16"/>
        </w:rPr>
        <w:t>™</w:t>
      </w:r>
    </w:p>
    <w:p w14:paraId="2F6AC40B" w14:textId="77777777" w:rsidR="009654B8" w:rsidRDefault="009654B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z w:val="16"/>
          <w:szCs w:val="16"/>
        </w:rPr>
      </w:pPr>
    </w:p>
    <w:p w14:paraId="1294C2A4" w14:textId="2FCB9047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5E19AF" w:rsidRPr="00FD6C92">
        <w:rPr>
          <w:rFonts w:ascii="Franklin Gothic Book" w:eastAsia="Franklin Gothic Book" w:hAnsi="Franklin Gothic Book"/>
          <w:b/>
          <w:spacing w:val="-20"/>
          <w:sz w:val="16"/>
          <w:szCs w:val="16"/>
        </w:rPr>
        <w:t>R</w:t>
      </w:r>
      <w:r w:rsidR="00FD6C92" w:rsidRPr="00FD6C92">
        <w:rPr>
          <w:rFonts w:ascii="Franklin Gothic Book" w:eastAsia="Franklin Gothic Book" w:hAnsi="Franklin Gothic Book"/>
          <w:b/>
          <w:sz w:val="16"/>
          <w:szCs w:val="16"/>
        </w:rPr>
        <w:t>$5000</w:t>
      </w:r>
      <w:r w:rsidRPr="00FD6C92">
        <w:rPr>
          <w:rFonts w:ascii="Franklin Gothic Book" w:eastAsia="Franklin Gothic Book" w:hAnsi="Franklin Gothic Book"/>
          <w:b/>
          <w:sz w:val="16"/>
          <w:szCs w:val="16"/>
        </w:rPr>
        <w:t>.00</w:t>
      </w:r>
    </w:p>
    <w:p w14:paraId="6FFBBAFB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70527051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3EABA4D" w14:textId="42D98742" w:rsidR="00AE4418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2E26B9AE" w14:textId="77777777" w:rsidR="00A972C2" w:rsidRDefault="00A972C2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F9C2C9" w14:textId="075C5C51" w:rsidR="005D72C0" w:rsidRDefault="00615D8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3982089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972C2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FD6C92">
        <w:rPr>
          <w:rFonts w:ascii="Franklin Gothic Book" w:hAnsi="Franklin Gothic Book" w:cs="FranklinGothicBook"/>
          <w:color w:val="000000"/>
          <w:sz w:val="16"/>
          <w:szCs w:val="16"/>
        </w:rPr>
        <w:t xml:space="preserve">Rio de Janerio, Brazil </w:t>
      </w:r>
      <w:r w:rsidR="006D7566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9654B8">
        <w:rPr>
          <w:rFonts w:ascii="Franklin Gothic Book" w:hAnsi="Franklin Gothic Book" w:cs="FranklinGothicBook"/>
          <w:color w:val="000000"/>
          <w:sz w:val="16"/>
          <w:szCs w:val="16"/>
        </w:rPr>
        <w:t>May 15-19</w:t>
      </w:r>
      <w:r w:rsidR="00EB40E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1D37A70" w14:textId="7176E4D3" w:rsidR="00615D87" w:rsidRDefault="00615D87" w:rsidP="00615D8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77112354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Rio de Janerio, Brazil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Oct. 23-27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D4E4200" w14:textId="77777777" w:rsidR="00615D87" w:rsidRDefault="00615D8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EB2764E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F716DA6" w14:textId="77777777" w:rsidR="00EB40E8" w:rsidRDefault="00EB40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882E95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873411">
        <w:rPr>
          <w:rFonts w:ascii="Franklin Gothic Book" w:hAnsi="Franklin Gothic Book"/>
          <w:sz w:val="16"/>
          <w:szCs w:val="20"/>
        </w:rPr>
        <w:t xml:space="preserve">and location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3C6FC33A" w14:textId="77777777" w:rsidR="00A244C4" w:rsidRDefault="00A244C4" w:rsidP="00A244C4">
      <w:pPr>
        <w:spacing w:before="10" w:line="220" w:lineRule="exact"/>
      </w:pPr>
    </w:p>
    <w:p w14:paraId="26A14B48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14D1E060" w14:textId="1524709E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B23E0B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participants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E19AF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F7664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082FE8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the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529986D6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165C7F7" w14:textId="77777777" w:rsidR="00AE4418" w:rsidRDefault="00AE441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8B5395A" w14:textId="77777777" w:rsidR="00E1008A" w:rsidRDefault="00E1008A" w:rsidP="00E100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b/>
          <w:color w:val="000000"/>
          <w:sz w:val="16"/>
          <w:szCs w:val="16"/>
        </w:rPr>
        <w:t>Language:</w:t>
      </w:r>
    </w:p>
    <w:p w14:paraId="0B661DD2" w14:textId="77777777" w:rsidR="00E1008A" w:rsidRPr="00E1008A" w:rsidRDefault="00886505" w:rsidP="00E100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Course is</w:t>
      </w:r>
      <w:r w:rsidR="00E1008A" w:rsidRPr="00E1008A">
        <w:rPr>
          <w:rFonts w:ascii="Franklin Gothic Book" w:hAnsi="Franklin Gothic Book" w:cs="FranklinGothicBook"/>
          <w:color w:val="000000"/>
          <w:sz w:val="16"/>
          <w:szCs w:val="16"/>
        </w:rPr>
        <w:t xml:space="preserve"> instructed in Portuguese.  </w:t>
      </w:r>
    </w:p>
    <w:p w14:paraId="6792B8E2" w14:textId="77777777" w:rsidR="00E1008A" w:rsidRDefault="00E1008A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319583E" w14:textId="7E3D6F07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5D94CF1" w14:textId="50784350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0BB2B21" w14:textId="7563C91E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02782C1" w14:textId="56CFED85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1D7E521" w14:textId="20753332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B39DB1B" w14:textId="32DA1414" w:rsidR="009654B8" w:rsidRDefault="009654B8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3410653" w14:textId="21A00259" w:rsidR="009654B8" w:rsidRDefault="009654B8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286E7DA" w14:textId="29C0F5A4" w:rsidR="009654B8" w:rsidRDefault="009654B8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9C61C1" w14:textId="5D7C9706" w:rsidR="009654B8" w:rsidRDefault="009654B8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FBAA656" w14:textId="4DAC9B81" w:rsidR="009654B8" w:rsidRDefault="009654B8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1D6930E" w14:textId="77777777" w:rsidR="009654B8" w:rsidRDefault="009654B8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2FAC97D" w14:textId="2A109322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8E94735" w14:textId="085D9D84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2CBADC4" w14:textId="043B08EB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5AD5EEC0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 w:rsidR="00E51F90">
        <w:t>BRL</w:t>
      </w:r>
    </w:p>
    <w:p w14:paraId="5C351E95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7CE31B02" w14:textId="77777777" w:rsidR="006C5D2D" w:rsidRDefault="00C442F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42D288B1" wp14:editId="21D2BD5A">
                <wp:simplePos x="0" y="0"/>
                <wp:positionH relativeFrom="page">
                  <wp:posOffset>4218940</wp:posOffset>
                </wp:positionH>
                <wp:positionV relativeFrom="page">
                  <wp:posOffset>298196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7C2C9F" id="Group 11" o:spid="_x0000_s1026" style="position:absolute;margin-left:332.2pt;margin-top:234.8pt;width:239.7pt;height:.1pt;z-index:-251653632;mso-position-horizontal-relative:page;mso-position-vertic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g7PxseEAAAAM&#10;AQAADwAAAGRycy9kb3ducmV2LnhtbEyPwUrDQBCG74LvsIzgzW5iY6gxm1KKeipCW0G8TbPTJDQ7&#10;G7LbJH17t170ODMf/3x/vpxMKwbqXWNZQTyLQBCXVjdcKfjcvz0sQDiPrLG1TAou5GBZ3N7kmGk7&#10;8paGna9ECGGXoYLa+y6T0pU1GXQz2xGH29H2Bn0Y+0rqHscQblr5GEWpNNhw+FBjR+uaytPubBS8&#10;jziu5vHrsDkd15fv/dPH1yYmpe7vptULCE+T/4Phqh/UoQhOB3tm7USrIE2TJKAKkvQ5BXEl4mQe&#10;2hx+VwuQRS7/lyh+AAAA//8DAFBLAQItABQABgAIAAAAIQC2gziS/gAAAOEBAAATAAAAAAAAAAAA&#10;AAAAAAAAAABbQ29udGVudF9UeXBlc10ueG1sUEsBAi0AFAAGAAgAAAAhADj9If/WAAAAlAEAAAsA&#10;AAAAAAAAAAAAAAAALwEAAF9yZWxzLy5yZWxzUEsBAi0AFAAGAAgAAAAhALJ+CDlZAwAA5QcAAA4A&#10;AAAAAAAAAAAAAAAALgIAAGRycy9lMm9Eb2MueG1sUEsBAi0AFAAGAAgAAAAhAIOz8bHhAAAADAEA&#10;AA8AAAAAAAAAAAAAAAAAswUAAGRycy9kb3ducmV2LnhtbFBLBQYAAAAABAAEAPMAAADBBgAAAAA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 anchory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F90169C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2CB6F160" wp14:editId="0156B4E3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AF8A8A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666271A" wp14:editId="47F70AF4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46F837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5C03451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9A3D280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6B6C176B" wp14:editId="2CCB497A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4CC217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1CCF78DB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5E5C22E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0FB2E9DB" w14:textId="77777777" w:rsidR="005E19AF" w:rsidRPr="00DC4A18" w:rsidRDefault="005E19AF" w:rsidP="005E19AF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  <w:lang w:val="pt-BR"/>
        </w:rPr>
      </w:pPr>
      <w:r w:rsidRPr="00DC4A18">
        <w:rPr>
          <w:rFonts w:ascii="Franklin Gothic Book" w:eastAsia="Franklin Gothic Book" w:hAnsi="Franklin Gothic Book" w:cs="Franklin Gothic Book"/>
          <w:b/>
          <w:lang w:val="pt-BR"/>
        </w:rPr>
        <w:t>TC Target Consulting</w:t>
      </w:r>
    </w:p>
    <w:p w14:paraId="5DC24169" w14:textId="77777777" w:rsidR="005E19AF" w:rsidRPr="00DC4A18" w:rsidRDefault="005E19AF" w:rsidP="005E19AF">
      <w:pPr>
        <w:spacing w:line="176" w:lineRule="exact"/>
        <w:ind w:left="416"/>
        <w:rPr>
          <w:rFonts w:ascii="Franklin Gothic Book" w:eastAsia="Franklin Gothic Book" w:hAnsi="Franklin Gothic Book"/>
          <w:sz w:val="16"/>
          <w:szCs w:val="16"/>
          <w:lang w:val="pt-BR"/>
        </w:rPr>
      </w:pP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120 Bento Lisboa St. Suite 1006, Block 03</w:t>
      </w: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br/>
        <w:t>Rio de Janeiro,</w:t>
      </w:r>
      <w:r w:rsidRPr="00DC4A18">
        <w:rPr>
          <w:rFonts w:ascii="Franklin Gothic Book" w:eastAsia="Franklin Gothic Book" w:hAnsi="Franklin Gothic Book"/>
          <w:spacing w:val="-8"/>
          <w:sz w:val="16"/>
          <w:szCs w:val="16"/>
          <w:lang w:val="pt-BR"/>
        </w:rPr>
        <w:t xml:space="preserve"> </w:t>
      </w: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22221-011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, Brazil</w:t>
      </w:r>
    </w:p>
    <w:p w14:paraId="00544499" w14:textId="77777777" w:rsidR="006C5D2D" w:rsidRDefault="006C5D2D">
      <w:pPr>
        <w:spacing w:line="160" w:lineRule="exact"/>
        <w:rPr>
          <w:sz w:val="16"/>
          <w:szCs w:val="16"/>
        </w:rPr>
      </w:pPr>
    </w:p>
    <w:p w14:paraId="3BD840D4" w14:textId="77777777" w:rsidR="006C5D2D" w:rsidRDefault="005C3A0B">
      <w:pPr>
        <w:pStyle w:val="Heading2"/>
      </w:pPr>
      <w:r>
        <w:t>Cancellations</w:t>
      </w:r>
    </w:p>
    <w:p w14:paraId="723BD50A" w14:textId="77777777" w:rsidR="006C5D2D" w:rsidRPr="005E19AF" w:rsidRDefault="00B23E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Refunds</w:t>
      </w:r>
      <w:r w:rsidR="005C3A0B"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will</w:t>
      </w:r>
      <w:r w:rsidR="005C3A0B"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be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given</w:t>
      </w:r>
      <w:r w:rsidR="005C3A0B"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for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written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c</w:t>
      </w:r>
      <w:r w:rsidR="005C3A0B"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a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ncellation,</w:t>
      </w:r>
      <w:r w:rsidR="005C3A0B"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minus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a</w:t>
      </w:r>
      <w:r w:rsidR="005C3A0B"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proce</w:t>
      </w:r>
      <w:r w:rsidR="005C3A0B"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ss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ing</w:t>
      </w:r>
      <w:r w:rsidR="005C3A0B"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f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ee</w:t>
      </w:r>
    </w:p>
    <w:p w14:paraId="7C68C88E" w14:textId="77777777" w:rsidR="006C5D2D" w:rsidRPr="005E19AF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received</w:t>
      </w:r>
      <w:r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pacing w:val="2"/>
          <w:sz w:val="16"/>
          <w:szCs w:val="16"/>
        </w:rPr>
        <w:t>b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y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E19AF" w:rsidRPr="005E19AF">
        <w:rPr>
          <w:rFonts w:ascii="Franklin Gothic Book" w:eastAsia="Franklin Gothic Book" w:hAnsi="Franklin Gothic Book" w:cs="Franklin Gothic Book"/>
          <w:sz w:val="16"/>
          <w:szCs w:val="16"/>
        </w:rPr>
        <w:t>TC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as</w:t>
      </w:r>
      <w:r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follow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s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:</w:t>
      </w:r>
    </w:p>
    <w:p w14:paraId="5AE2ED64" w14:textId="77777777" w:rsidR="006C5D2D" w:rsidRPr="005E19AF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10%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within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14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</w:t>
      </w:r>
      <w:r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l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e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ndar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d</w:t>
      </w:r>
      <w:r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a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ys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prior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to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</w:t>
      </w:r>
      <w:r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o</w:t>
      </w:r>
      <w:r w:rsidR="006E486D" w:rsidRPr="005E19AF">
        <w:rPr>
          <w:rFonts w:ascii="Franklin Gothic Book" w:eastAsia="Franklin Gothic Book" w:hAnsi="Franklin Gothic Book" w:cs="Franklin Gothic Book"/>
          <w:sz w:val="16"/>
          <w:szCs w:val="16"/>
        </w:rPr>
        <w:t>urse</w:t>
      </w:r>
    </w:p>
    <w:p w14:paraId="4EB9EE44" w14:textId="77777777" w:rsidR="006C5D2D" w:rsidRPr="005E19AF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25%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wit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h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in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7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lendar</w:t>
      </w:r>
      <w:r w:rsidRPr="005E19AF">
        <w:rPr>
          <w:rFonts w:ascii="Franklin Gothic Book" w:eastAsia="Franklin Gothic Book" w:hAnsi="Franklin Gothic Book" w:cs="Franklin Gothic Book"/>
          <w:spacing w:val="-3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days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prior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to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our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s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e</w:t>
      </w:r>
    </w:p>
    <w:p w14:paraId="4DF697D8" w14:textId="77777777" w:rsidR="006C5D2D" w:rsidRPr="005E19AF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No</w:t>
      </w:r>
      <w:r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refund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for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ncellations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wit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h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in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6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lendar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days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of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ourse.</w:t>
      </w:r>
    </w:p>
    <w:p w14:paraId="082C1DF4" w14:textId="77777777" w:rsidR="006C5D2D" w:rsidRPr="005E19AF" w:rsidRDefault="005C3A0B">
      <w:pPr>
        <w:pStyle w:val="BodyText"/>
        <w:spacing w:line="180" w:lineRule="exact"/>
      </w:pPr>
      <w:r w:rsidRPr="005E19AF">
        <w:t>Class</w:t>
      </w:r>
      <w:r w:rsidRPr="005E19AF">
        <w:rPr>
          <w:spacing w:val="-9"/>
        </w:rPr>
        <w:t xml:space="preserve"> </w:t>
      </w:r>
      <w:r w:rsidRPr="005E19AF">
        <w:t>substitutio</w:t>
      </w:r>
      <w:r w:rsidRPr="005E19AF">
        <w:rPr>
          <w:spacing w:val="1"/>
        </w:rPr>
        <w:t>n</w:t>
      </w:r>
      <w:r w:rsidRPr="005E19AF">
        <w:t>s</w:t>
      </w:r>
      <w:r w:rsidRPr="005E19AF">
        <w:rPr>
          <w:spacing w:val="-8"/>
        </w:rPr>
        <w:t xml:space="preserve"> </w:t>
      </w:r>
      <w:r w:rsidRPr="005E19AF">
        <w:t>are</w:t>
      </w:r>
      <w:r w:rsidRPr="005E19AF">
        <w:rPr>
          <w:spacing w:val="-6"/>
        </w:rPr>
        <w:t xml:space="preserve"> </w:t>
      </w:r>
      <w:r w:rsidRPr="005E19AF">
        <w:t>permitte</w:t>
      </w:r>
      <w:r w:rsidRPr="005E19AF">
        <w:rPr>
          <w:spacing w:val="1"/>
        </w:rPr>
        <w:t>d</w:t>
      </w:r>
      <w:r w:rsidRPr="005E19AF">
        <w:t>.</w:t>
      </w:r>
    </w:p>
    <w:p w14:paraId="1F85BD02" w14:textId="77777777" w:rsidR="006C5D2D" w:rsidRDefault="006C5D2D">
      <w:pPr>
        <w:spacing w:line="160" w:lineRule="exact"/>
        <w:rPr>
          <w:sz w:val="16"/>
          <w:szCs w:val="16"/>
        </w:rPr>
      </w:pPr>
    </w:p>
    <w:p w14:paraId="68B0C560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6090D0EF" w14:textId="77777777" w:rsidR="005E19AF" w:rsidRPr="00DC4A18" w:rsidRDefault="005E19AF" w:rsidP="005E19AF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DC4A18">
        <w:rPr>
          <w:rFonts w:ascii="Franklin Gothic Book" w:hAnsi="Franklin Gothic Book" w:cs="FranklinGothicBook"/>
          <w:color w:val="000000"/>
          <w:sz w:val="16"/>
          <w:szCs w:val="16"/>
        </w:rPr>
        <w:t>For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E51F90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C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2EAC5198" w14:textId="77777777" w:rsidR="005E19AF" w:rsidRPr="007B3B43" w:rsidRDefault="005E19AF" w:rsidP="005E19AF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bove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DC4A18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3" w:history="1">
        <w:r w:rsidRPr="00674E4A">
          <w:rPr>
            <w:rStyle w:val="Hyperlink"/>
            <w:rFonts w:ascii="Franklin Gothic Book" w:hAnsi="Franklin Gothic Book"/>
            <w:sz w:val="16"/>
            <w:szCs w:val="16"/>
          </w:rPr>
          <w:t>contato@tctargetconsulting.net.br</w:t>
        </w:r>
      </w:hyperlink>
      <w:r w:rsidRPr="00DC4A18">
        <w:rPr>
          <w:rFonts w:ascii="Franklin Gothic Book" w:hAnsi="Franklin Gothic Book"/>
          <w:sz w:val="16"/>
          <w:szCs w:val="16"/>
        </w:rPr>
        <w:t>.</w:t>
      </w:r>
      <w:r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C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Pr="009316F0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www.tctargetconsulting.net.br</w:t>
        </w:r>
      </w:hyperlink>
      <w:r w:rsidRPr="00DC4A18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</w:rPr>
        <w:t xml:space="preserve"> .</w:t>
      </w:r>
      <w:r w:rsidRPr="00DC4A18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Pr="00DC4A18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Pr="00DC4A18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us at</w:t>
      </w:r>
      <w:r w:rsidRPr="00DC4A18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Pr="009316F0">
          <w:rPr>
            <w:rStyle w:val="Hyperlink"/>
            <w:rFonts w:ascii="Franklin Gothic Book" w:hAnsi="Franklin Gothic Book"/>
            <w:sz w:val="16"/>
            <w:szCs w:val="16"/>
          </w:rPr>
          <w:t>contato@tctargetconsulting.net.br</w:t>
        </w:r>
      </w:hyperlink>
      <w:r w:rsidRPr="00DC4A18">
        <w:rPr>
          <w:rStyle w:val="Hyperlink"/>
          <w:rFonts w:ascii="Franklin Gothic Book" w:hAnsi="Franklin Gothic Book"/>
          <w:color w:val="auto"/>
          <w:sz w:val="16"/>
          <w:szCs w:val="16"/>
          <w:u w:val="none"/>
        </w:rPr>
        <w:t xml:space="preserve">. </w:t>
      </w:r>
    </w:p>
    <w:p w14:paraId="23C2F5DC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095EB0E6" w14:textId="77777777" w:rsidR="000C0725" w:rsidRPr="00DA663F" w:rsidRDefault="000C0725" w:rsidP="006E486D">
      <w:pPr>
        <w:pStyle w:val="Heading2"/>
      </w:pPr>
      <w:r>
        <w:t>Training Location</w:t>
      </w:r>
    </w:p>
    <w:p w14:paraId="10B50EF8" w14:textId="77777777" w:rsidR="005E19AF" w:rsidRPr="00DC4A18" w:rsidRDefault="005E19AF" w:rsidP="005E19AF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  <w:lang w:val="pt-BR"/>
        </w:rPr>
      </w:pP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Espaço Executivo Treinamentos e Eventos:</w:t>
      </w:r>
      <w:r w:rsidRPr="00DC4A18">
        <w:rPr>
          <w:rFonts w:ascii="Franklin Gothic Book" w:eastAsia="Franklin Gothic Book" w:hAnsi="Franklin Gothic Book"/>
          <w:spacing w:val="-5"/>
          <w:sz w:val="16"/>
          <w:szCs w:val="16"/>
          <w:lang w:val="pt-BR"/>
        </w:rPr>
        <w:t xml:space="preserve"> 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134</w:t>
      </w:r>
      <w:r w:rsidRPr="00DC4A18">
        <w:rPr>
          <w:rFonts w:ascii="Franklin Gothic Book" w:eastAsia="Franklin Gothic Book" w:hAnsi="Franklin Gothic Book"/>
          <w:spacing w:val="-2"/>
          <w:sz w:val="16"/>
          <w:szCs w:val="16"/>
          <w:lang w:val="pt-BR"/>
        </w:rPr>
        <w:t xml:space="preserve"> 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Visconde de Inhaúma</w:t>
      </w:r>
      <w:r w:rsidRPr="00DC4A18">
        <w:rPr>
          <w:rFonts w:ascii="Franklin Gothic Book" w:eastAsia="Franklin Gothic Book" w:hAnsi="Franklin Gothic Book"/>
          <w:spacing w:val="-5"/>
          <w:sz w:val="16"/>
          <w:szCs w:val="16"/>
          <w:lang w:val="pt-BR"/>
        </w:rPr>
        <w:t xml:space="preserve"> </w:t>
      </w: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St,</w:t>
      </w:r>
      <w:r w:rsidRPr="00DC4A18">
        <w:rPr>
          <w:rFonts w:ascii="Franklin Gothic Book" w:eastAsia="Franklin Gothic Book" w:hAnsi="Franklin Gothic Book"/>
          <w:spacing w:val="-3"/>
          <w:sz w:val="16"/>
          <w:szCs w:val="16"/>
          <w:lang w:val="pt-BR"/>
        </w:rPr>
        <w:t xml:space="preserve"> </w:t>
      </w:r>
      <w:r>
        <w:rPr>
          <w:rFonts w:ascii="Franklin Gothic Book" w:eastAsia="Franklin Gothic Book" w:hAnsi="Franklin Gothic Book"/>
          <w:spacing w:val="-3"/>
          <w:sz w:val="16"/>
          <w:szCs w:val="16"/>
          <w:lang w:val="pt-BR"/>
        </w:rPr>
        <w:t xml:space="preserve">Centro, 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Rio de Janeiro, RJ State</w:t>
      </w:r>
      <w:r>
        <w:rPr>
          <w:rFonts w:ascii="Franklin Gothic Book" w:eastAsia="Franklin Gothic Book" w:hAnsi="Franklin Gothic Book"/>
          <w:spacing w:val="-6"/>
          <w:sz w:val="16"/>
          <w:szCs w:val="16"/>
          <w:lang w:val="pt-BR"/>
        </w:rPr>
        <w:t>, Brazil.</w:t>
      </w:r>
    </w:p>
    <w:p w14:paraId="0D0C0867" w14:textId="79356404" w:rsidR="00C442FE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1BE825D3" w14:textId="1ED10C10" w:rsidR="005F680F" w:rsidRDefault="006E486D" w:rsidP="00A972C2">
      <w:pPr>
        <w:pStyle w:val="Heading2"/>
      </w:pPr>
      <w:r>
        <w:br/>
      </w:r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2D1226" w14:textId="77777777" w:rsidR="00B72929" w:rsidRDefault="00B72929" w:rsidP="008F7DBA">
      <w:r>
        <w:separator/>
      </w:r>
    </w:p>
  </w:endnote>
  <w:endnote w:type="continuationSeparator" w:id="0">
    <w:p w14:paraId="7020F272" w14:textId="77777777" w:rsidR="00B72929" w:rsidRDefault="00B72929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B26267" w14:textId="77777777" w:rsidR="008F7DBA" w:rsidRDefault="006C6028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4725F3D6" wp14:editId="16082147">
          <wp:simplePos x="0" y="0"/>
          <wp:positionH relativeFrom="column">
            <wp:posOffset>27734</wp:posOffset>
          </wp:positionH>
          <wp:positionV relativeFrom="paragraph">
            <wp:posOffset>20320</wp:posOffset>
          </wp:positionV>
          <wp:extent cx="6490970" cy="13970"/>
          <wp:effectExtent l="0" t="0" r="5080" b="508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0F14DAD" wp14:editId="543DB81E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CD41AB" w14:textId="77777777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pag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F14DA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5ECD41AB" w14:textId="77777777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pag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1475F205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79FF38" w14:textId="77777777" w:rsidR="00B72929" w:rsidRDefault="00B72929" w:rsidP="008F7DBA">
      <w:r>
        <w:separator/>
      </w:r>
    </w:p>
  </w:footnote>
  <w:footnote w:type="continuationSeparator" w:id="0">
    <w:p w14:paraId="4117C745" w14:textId="77777777" w:rsidR="00B72929" w:rsidRDefault="00B72929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GX4wy3oqtIxUgPBIDcVHlU9668DaxNBy5WdU5umhL4zujUYNE+KuO3dStUNJCKPcpl59sGBCZXOJRm/JU5R4bQ==" w:salt="l6Er99FC3DAlB9qQAVbzsw==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xMzc3MTY2tDQzsTBT0lEKTi0uzszPAykwrAUA0BkRuiwAAAA="/>
  </w:docVars>
  <w:rsids>
    <w:rsidRoot w:val="006C5D2D"/>
    <w:rsid w:val="00003B83"/>
    <w:rsid w:val="00006C7E"/>
    <w:rsid w:val="0001121C"/>
    <w:rsid w:val="00082FE8"/>
    <w:rsid w:val="00083ACC"/>
    <w:rsid w:val="000A54E1"/>
    <w:rsid w:val="000B03A8"/>
    <w:rsid w:val="000C0725"/>
    <w:rsid w:val="000E1393"/>
    <w:rsid w:val="000F3B99"/>
    <w:rsid w:val="001100E1"/>
    <w:rsid w:val="00113242"/>
    <w:rsid w:val="00131489"/>
    <w:rsid w:val="0018626E"/>
    <w:rsid w:val="00193ABB"/>
    <w:rsid w:val="001D3639"/>
    <w:rsid w:val="001E4AD6"/>
    <w:rsid w:val="001F5166"/>
    <w:rsid w:val="0020031B"/>
    <w:rsid w:val="00234B23"/>
    <w:rsid w:val="00235A2F"/>
    <w:rsid w:val="00246B4E"/>
    <w:rsid w:val="00255657"/>
    <w:rsid w:val="0027314F"/>
    <w:rsid w:val="00281223"/>
    <w:rsid w:val="00286784"/>
    <w:rsid w:val="002A692E"/>
    <w:rsid w:val="003B2506"/>
    <w:rsid w:val="003F1893"/>
    <w:rsid w:val="004B7508"/>
    <w:rsid w:val="0050514E"/>
    <w:rsid w:val="00567599"/>
    <w:rsid w:val="005C2AEE"/>
    <w:rsid w:val="005C3A0B"/>
    <w:rsid w:val="005D181B"/>
    <w:rsid w:val="005D72C0"/>
    <w:rsid w:val="005E19AF"/>
    <w:rsid w:val="005F3F66"/>
    <w:rsid w:val="005F680F"/>
    <w:rsid w:val="006016F9"/>
    <w:rsid w:val="00610A06"/>
    <w:rsid w:val="006126F1"/>
    <w:rsid w:val="00615D87"/>
    <w:rsid w:val="006456BB"/>
    <w:rsid w:val="00675D90"/>
    <w:rsid w:val="006B536C"/>
    <w:rsid w:val="006C552A"/>
    <w:rsid w:val="006C5D2D"/>
    <w:rsid w:val="006C6028"/>
    <w:rsid w:val="006D7566"/>
    <w:rsid w:val="006E46B9"/>
    <w:rsid w:val="006E486D"/>
    <w:rsid w:val="00704814"/>
    <w:rsid w:val="00731BA3"/>
    <w:rsid w:val="00734FA3"/>
    <w:rsid w:val="007513CF"/>
    <w:rsid w:val="007A6DBA"/>
    <w:rsid w:val="007A7DED"/>
    <w:rsid w:val="00873411"/>
    <w:rsid w:val="0088279E"/>
    <w:rsid w:val="00886505"/>
    <w:rsid w:val="008E43AD"/>
    <w:rsid w:val="008F5E5D"/>
    <w:rsid w:val="008F7DBA"/>
    <w:rsid w:val="0090767A"/>
    <w:rsid w:val="009654B8"/>
    <w:rsid w:val="009E3B89"/>
    <w:rsid w:val="009F0AB8"/>
    <w:rsid w:val="009F7DCD"/>
    <w:rsid w:val="00A148F1"/>
    <w:rsid w:val="00A244C4"/>
    <w:rsid w:val="00A56B81"/>
    <w:rsid w:val="00A75115"/>
    <w:rsid w:val="00A972C2"/>
    <w:rsid w:val="00AB2B1A"/>
    <w:rsid w:val="00AE4418"/>
    <w:rsid w:val="00AF50E8"/>
    <w:rsid w:val="00AF7664"/>
    <w:rsid w:val="00B23E0B"/>
    <w:rsid w:val="00B43312"/>
    <w:rsid w:val="00B72929"/>
    <w:rsid w:val="00BD25AB"/>
    <w:rsid w:val="00C442FE"/>
    <w:rsid w:val="00CA2BA3"/>
    <w:rsid w:val="00CC24F4"/>
    <w:rsid w:val="00CD67A8"/>
    <w:rsid w:val="00CE56C0"/>
    <w:rsid w:val="00D0437D"/>
    <w:rsid w:val="00D237AA"/>
    <w:rsid w:val="00D37181"/>
    <w:rsid w:val="00D56058"/>
    <w:rsid w:val="00DA663F"/>
    <w:rsid w:val="00DA6A2E"/>
    <w:rsid w:val="00DC04E9"/>
    <w:rsid w:val="00DE7084"/>
    <w:rsid w:val="00E1008A"/>
    <w:rsid w:val="00E34C7B"/>
    <w:rsid w:val="00E414F4"/>
    <w:rsid w:val="00E51F90"/>
    <w:rsid w:val="00EB40E8"/>
    <w:rsid w:val="00ED37DE"/>
    <w:rsid w:val="00EF0EF2"/>
    <w:rsid w:val="00F50EDC"/>
    <w:rsid w:val="00F756A1"/>
    <w:rsid w:val="00FD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C934565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contato@tctargetconsulting.net.br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mailto:contato@tctargetconsulting.net.br" TargetMode="Externa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tctargetconsulting.net.b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D238C" w:rsidP="000D238C">
          <w:pPr>
            <w:pStyle w:val="45126515C3BC4FE78D95397D101534A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0D238C" w:rsidP="000D238C">
          <w:pPr>
            <w:pStyle w:val="DEF4866AE1704AD098DA7A428E0EC3ED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0D238C" w:rsidP="000D238C">
          <w:pPr>
            <w:pStyle w:val="D016FEE4B9FD47519FB617BB097E1E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0D238C" w:rsidP="000D238C">
          <w:pPr>
            <w:pStyle w:val="7953B9D84D10411DA68D808978540E46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0D238C" w:rsidP="000D238C">
          <w:pPr>
            <w:pStyle w:val="F8231E4653B54344AE18182DFD44CFAF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D238C" w:rsidP="000D238C">
          <w:pPr>
            <w:pStyle w:val="4FAFF33E1925470B953B817220F016B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D238C" w:rsidP="000D238C">
          <w:pPr>
            <w:pStyle w:val="4685C285B4464497B5CEDB005F5F897E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D238C" w:rsidP="000D238C">
          <w:pPr>
            <w:pStyle w:val="BC66D44D0AF94948A098FAC8F0F5C3A9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D238C" w:rsidP="000D238C">
          <w:pPr>
            <w:pStyle w:val="FC240EA5F8FB461B906337DB7582F1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D238C" w:rsidP="000D238C">
          <w:pPr>
            <w:pStyle w:val="5616E6973F4343F0A28B62A27B282D2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D238C" w:rsidP="000D238C">
          <w:pPr>
            <w:pStyle w:val="0D9AE8EB6F014F94955FC51C58B4B67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D238C" w:rsidP="000D238C">
          <w:pPr>
            <w:pStyle w:val="BCD92D552BB349E5A2A1D841A8FBBCA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D238C" w:rsidP="000D238C">
          <w:pPr>
            <w:pStyle w:val="C0812576DCEC42979337EF87ACF908A1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D238C" w:rsidP="000D238C">
          <w:pPr>
            <w:pStyle w:val="B8DCF147021B4E7EA1C4156A43AA4C90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D238C" w:rsidP="000D238C">
          <w:pPr>
            <w:pStyle w:val="85B824B847C646E1BDFC3D214F1CE5E724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D238C" w:rsidP="000D238C">
          <w:pPr>
            <w:pStyle w:val="694F21F78D754EB7AD355BD7C810A0372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301DF"/>
    <w:rsid w:val="000D238C"/>
    <w:rsid w:val="00161AE4"/>
    <w:rsid w:val="001803DA"/>
    <w:rsid w:val="001A0521"/>
    <w:rsid w:val="001C5AAE"/>
    <w:rsid w:val="00240A8B"/>
    <w:rsid w:val="002A35EA"/>
    <w:rsid w:val="002D3B37"/>
    <w:rsid w:val="0032297B"/>
    <w:rsid w:val="00361352"/>
    <w:rsid w:val="003F075F"/>
    <w:rsid w:val="004A6D67"/>
    <w:rsid w:val="004C2BF1"/>
    <w:rsid w:val="005A3E5B"/>
    <w:rsid w:val="005D3166"/>
    <w:rsid w:val="006B753E"/>
    <w:rsid w:val="006F4B8D"/>
    <w:rsid w:val="0083031C"/>
    <w:rsid w:val="0096644A"/>
    <w:rsid w:val="009A61AC"/>
    <w:rsid w:val="00A753FF"/>
    <w:rsid w:val="00C1076A"/>
    <w:rsid w:val="00C31513"/>
    <w:rsid w:val="00C3596F"/>
    <w:rsid w:val="00C46B9C"/>
    <w:rsid w:val="00C867E2"/>
    <w:rsid w:val="00CA3B51"/>
    <w:rsid w:val="00D82BC1"/>
    <w:rsid w:val="00E307B1"/>
    <w:rsid w:val="00E352A7"/>
    <w:rsid w:val="00E72FBF"/>
    <w:rsid w:val="00E8333E"/>
    <w:rsid w:val="00FF0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38C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31A1AC-1817-46EA-B423-9AF7EC9111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 Schwab</cp:lastModifiedBy>
  <cp:revision>5</cp:revision>
  <dcterms:created xsi:type="dcterms:W3CDTF">2016-11-21T20:03:00Z</dcterms:created>
  <dcterms:modified xsi:type="dcterms:W3CDTF">2016-11-28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